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D9A422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B97FE5">
        <w:rPr>
          <w:sz w:val="24"/>
          <w:szCs w:val="24"/>
          <w:lang w:val="en-GB"/>
        </w:rPr>
        <w:t>Mexic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1C089" w14:textId="77777777" w:rsidR="005C0900" w:rsidRDefault="005C0900" w:rsidP="00CB37D9">
      <w:pPr>
        <w:spacing w:after="0" w:line="240" w:lineRule="auto"/>
      </w:pPr>
      <w:r>
        <w:separator/>
      </w:r>
    </w:p>
  </w:endnote>
  <w:endnote w:type="continuationSeparator" w:id="0">
    <w:p w14:paraId="63F0EE4A" w14:textId="77777777" w:rsidR="005C0900" w:rsidRDefault="005C090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C460D" w14:textId="77777777" w:rsidR="003C5FC8" w:rsidRDefault="003C5F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EF4D6F6" w:rsidR="00CB37D9" w:rsidRPr="003C5FC8" w:rsidRDefault="00CB37D9" w:rsidP="003C5F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1182D" w14:textId="77777777" w:rsidR="003C5FC8" w:rsidRDefault="003C5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1D9D4" w14:textId="77777777" w:rsidR="005C0900" w:rsidRDefault="005C0900" w:rsidP="00CB37D9">
      <w:pPr>
        <w:spacing w:after="0" w:line="240" w:lineRule="auto"/>
      </w:pPr>
      <w:r>
        <w:separator/>
      </w:r>
    </w:p>
  </w:footnote>
  <w:footnote w:type="continuationSeparator" w:id="0">
    <w:p w14:paraId="43D2A55F" w14:textId="77777777" w:rsidR="005C0900" w:rsidRDefault="005C090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9F9FA" w14:textId="77777777" w:rsidR="003C5FC8" w:rsidRDefault="003C5F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69F3D26" w:rsidR="00AD6FC0" w:rsidRPr="003C5FC8" w:rsidRDefault="00AD6FC0" w:rsidP="003C5F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2E4AC" w14:textId="77777777" w:rsidR="003C5FC8" w:rsidRDefault="003C5F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034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C5FC8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C0900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2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